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w:t>
      </w:r>
      <w:r>
        <w:t xml:space="preserve"> </w:t>
      </w:r>
      <w:r>
        <w:t xml:space="preserve">Concept</w:t>
      </w:r>
      <w:r>
        <w:t xml:space="preserve"> </w:t>
      </w:r>
      <w:r>
        <w:t xml:space="preserve">van</w:t>
      </w:r>
      <w:r>
        <w:t xml:space="preserve"> </w:t>
      </w:r>
      <w:r>
        <w:t xml:space="preserve">Webapps</w:t>
      </w:r>
    </w:p>
    <w:bookmarkStart w:id="20" w:name="inleiding"/>
    <w:p>
      <w:pPr>
        <w:pStyle w:val="Heading2"/>
      </w:pPr>
      <w:r>
        <w:t xml:space="preserve">Inleiding</w:t>
      </w:r>
    </w:p>
    <w:p>
      <w:pPr>
        <w:pStyle w:val="FirstParagraph"/>
      </w:pPr>
      <w:r>
        <w:t xml:space="preserve">In deze tutorial leer je als Java student over webapplicaties en de belangrijke concepten die daarmee gepaard gaan. Hier zijn 10 stappen die je kunt volgen om het concept van webapplicaties beter te begrijpen:</w:t>
      </w:r>
    </w:p>
    <w:bookmarkEnd w:id="20"/>
    <w:bookmarkStart w:id="21" w:name="Xd8ea4a3bb80b6effde622c191d1b631f14abb64"/>
    <w:p>
      <w:pPr>
        <w:pStyle w:val="Heading2"/>
      </w:pPr>
      <w:r>
        <w:t xml:space="preserve">Begrijp de basis van de client-serverarchitectuur</w:t>
      </w:r>
    </w:p>
    <w:p>
      <w:pPr>
        <w:pStyle w:val="FirstParagraph"/>
      </w:pPr>
      <w:r>
        <w:t xml:space="preserve">Als Java student leer je dat webapplicaties werken volgens de client-serverarchitectuur. Dit betekent dat er twee soorten computersystemen betrokken zijn bij het communicatieproces: de client en de server. De client is de computer die de webapplicatie aanvraagt en de server is de computer die de webapplicatie levert.</w:t>
      </w:r>
    </w:p>
    <w:bookmarkEnd w:id="21"/>
    <w:bookmarkStart w:id="22" w:name="begrijp-het-belang-van-het-http-protocol"/>
    <w:p>
      <w:pPr>
        <w:pStyle w:val="Heading2"/>
      </w:pPr>
      <w:r>
        <w:t xml:space="preserve">Begrijp het belang van het HTTP-protocol</w:t>
      </w:r>
    </w:p>
    <w:p>
      <w:pPr>
        <w:pStyle w:val="FirstParagraph"/>
      </w:pPr>
      <w:r>
        <w:t xml:space="preserve">Het HTTP-protocol (Hypertext Transfer Protocol) is de basis van alle webapplicaties en dit is belangrijk om als Java student te begrijpen. Dit protocol zorgt voor de communicatie tussen de client en de server. HTTP wordt gebruikt om informatie van de client naar de server te verzenden en om informatie van de server naar de client te ontvangen.</w:t>
      </w:r>
    </w:p>
    <w:bookmarkEnd w:id="22"/>
    <w:bookmarkStart w:id="23" w:name="X59a1ba10f62ce3251e1596729f5b01dec71ebe8"/>
    <w:p>
      <w:pPr>
        <w:pStyle w:val="Heading2"/>
      </w:pPr>
      <w:r>
        <w:t xml:space="preserve">Leer over de structuur van webapplicaties</w:t>
      </w:r>
    </w:p>
    <w:p>
      <w:pPr>
        <w:pStyle w:val="FirstParagraph"/>
      </w:pPr>
      <w:r>
        <w:t xml:space="preserve">Webapplicaties zijn opgebouwd uit verschillende lagen en als Java student is het belangrijk om deze structuur te begrijpen. De meest gebruikte lagen zijn de presentatielaag, de applicatielaag en de databaselaag. De presentatielaag zorgt voor de presentatie van de webapplicatie aan de gebruiker. De applicatielaag bevat de logica van de webapplicatie en de databaselaag bevat de gegevens die door de webapplicatie worden gebruikt.</w:t>
      </w:r>
    </w:p>
    <w:bookmarkEnd w:id="23"/>
    <w:bookmarkStart w:id="24" w:name="leer-over-html-en-css"/>
    <w:p>
      <w:pPr>
        <w:pStyle w:val="Heading2"/>
      </w:pPr>
      <w:r>
        <w:t xml:space="preserve">Leer over HTML en CSS</w:t>
      </w:r>
    </w:p>
    <w:p>
      <w:pPr>
        <w:pStyle w:val="FirstParagraph"/>
      </w:pPr>
      <w:r>
        <w:t xml:space="preserve">HTML (Hypertext Markup Language) en CSS (Cascading Style Sheets) worden gebruikt om de presentatielaag van webapplicaties te bouwen en dit is belangrijk om te weten als Java student. HTML wordt gebruikt om de structuur van de webpagina te definiëren en CSS wordt gebruikt om de visuele stijl van de webpagina te definiëren.</w:t>
      </w:r>
    </w:p>
    <w:bookmarkEnd w:id="24"/>
    <w:bookmarkStart w:id="25" w:name="leer-over-javascript"/>
    <w:p>
      <w:pPr>
        <w:pStyle w:val="Heading2"/>
      </w:pPr>
      <w:r>
        <w:t xml:space="preserve">Leer over JavaScript</w:t>
      </w:r>
    </w:p>
    <w:p>
      <w:pPr>
        <w:pStyle w:val="FirstParagraph"/>
      </w:pPr>
      <w:r>
        <w:t xml:space="preserve">JavaScript wordt gebruikt om de interactieve functies van webapplicaties te creëren en als Java student is het belangrijk om hier kennis van te hebben. JavaScript kan worden gebruikt om formulieren te valideren, knoppen en links te maken en om dynamische effecten toe te voegen.</w:t>
      </w:r>
    </w:p>
    <w:bookmarkEnd w:id="25"/>
    <w:bookmarkStart w:id="26" w:name="leer-over-server-side-scriptingtalen"/>
    <w:p>
      <w:pPr>
        <w:pStyle w:val="Heading2"/>
      </w:pPr>
      <w:r>
        <w:t xml:space="preserve">Leer over server-side scriptingtalen</w:t>
      </w:r>
    </w:p>
    <w:p>
      <w:pPr>
        <w:pStyle w:val="FirstParagraph"/>
      </w:pPr>
      <w:r>
        <w:t xml:space="preserve">Server-side scriptingtalen, zoals</w:t>
      </w:r>
      <w:r>
        <w:t xml:space="preserve"> </w:t>
      </w:r>
      <w:r>
        <w:rPr>
          <w:bCs/>
          <w:b/>
        </w:rPr>
        <w:t xml:space="preserve">JavaServer Pages (JSP)</w:t>
      </w:r>
      <w:r>
        <w:t xml:space="preserve"> </w:t>
      </w:r>
      <w:r>
        <w:t xml:space="preserve">en</w:t>
      </w:r>
      <w:r>
        <w:t xml:space="preserve"> </w:t>
      </w:r>
      <w:r>
        <w:rPr>
          <w:bCs/>
          <w:b/>
        </w:rPr>
        <w:t xml:space="preserve">Servlets</w:t>
      </w:r>
      <w:r>
        <w:t xml:space="preserve">, worden gebruikt om de applicatielaag van webapplicaties te bouwen en dit is belangrijk om als Java student te begrijpen. Deze talen worden uitgevoerd op de server en genereren HTML die vervolgens naar de client wordt gestuurd.</w:t>
      </w:r>
    </w:p>
    <w:bookmarkEnd w:id="26"/>
    <w:bookmarkStart w:id="27" w:name="leer-over-databases"/>
    <w:p>
      <w:pPr>
        <w:pStyle w:val="Heading2"/>
      </w:pPr>
      <w:r>
        <w:t xml:space="preserve">Leer over databases</w:t>
      </w:r>
    </w:p>
    <w:p>
      <w:pPr>
        <w:pStyle w:val="FirstParagraph"/>
      </w:pPr>
      <w:r>
        <w:t xml:space="preserve">Databases worden gebruikt om de gegevens op te slaan die door webapplicaties worden gebruikt en dit is belangrijk voor een Java student om te begrijpen. Populaire databases voor webapplicaties zijn MySQL, PostgreSQL en MongoDB.</w:t>
      </w:r>
    </w:p>
    <w:bookmarkEnd w:id="27"/>
    <w:bookmarkStart w:id="28" w:name="leer-over-webapplicatieframeworks"/>
    <w:p>
      <w:pPr>
        <w:pStyle w:val="Heading2"/>
      </w:pPr>
      <w:r>
        <w:t xml:space="preserve">Leer over webapplicatieframeworks</w:t>
      </w:r>
    </w:p>
    <w:p>
      <w:pPr>
        <w:pStyle w:val="FirstParagraph"/>
      </w:pPr>
      <w:r>
        <w:t xml:space="preserve">Webapplicatieframeworks, zoals</w:t>
      </w:r>
      <w:r>
        <w:t xml:space="preserve"> </w:t>
      </w:r>
      <w:r>
        <w:rPr>
          <w:bCs/>
          <w:b/>
        </w:rPr>
        <w:t xml:space="preserve">Spring</w:t>
      </w:r>
      <w:r>
        <w:t xml:space="preserve"> </w:t>
      </w:r>
      <w:r>
        <w:t xml:space="preserve">en</w:t>
      </w:r>
      <w:r>
        <w:t xml:space="preserve"> </w:t>
      </w:r>
      <w:r>
        <w:rPr>
          <w:bCs/>
          <w:b/>
        </w:rPr>
        <w:t xml:space="preserve">Struts</w:t>
      </w:r>
      <w:r>
        <w:t xml:space="preserve">, zijn sets van hulpmiddelen en bibliotheken die worden gebruikt om webapplicaties te bouwen en dit is belangrijk voor Java studenten om te weten. Deze frameworks maken het bouwen van webapplicaties efficiënter en makkelijker door het bieden van kant-en-klare componenten en patronen.</w:t>
      </w:r>
    </w:p>
    <w:bookmarkEnd w:id="28"/>
    <w:bookmarkStart w:id="29" w:name="leer-over-beveiliging"/>
    <w:p>
      <w:pPr>
        <w:pStyle w:val="Heading2"/>
      </w:pPr>
      <w:r>
        <w:t xml:space="preserve">Leer over beveiliging</w:t>
      </w:r>
    </w:p>
    <w:p>
      <w:pPr>
        <w:pStyle w:val="FirstParagraph"/>
      </w:pPr>
      <w:r>
        <w:t xml:space="preserve">Beveiliging is een belangrijk aspect van webapplicaties en als Java student moet je hier aandacht aan besteden. Dit omvat het beschermen van gebruikersgegevens, het implementeren van toegangscontrole en het beheren van sessies.</w:t>
      </w:r>
    </w:p>
    <w:bookmarkEnd w:id="29"/>
    <w:bookmarkStart w:id="30" w:name="X932c65434df12789abce64f81e5c384d2b46235"/>
    <w:p>
      <w:pPr>
        <w:pStyle w:val="Heading2"/>
      </w:pPr>
      <w:r>
        <w:t xml:space="preserve">Leer over de implementatie en hosting van webapplicaties</w:t>
      </w:r>
    </w:p>
    <w:p>
      <w:pPr>
        <w:pStyle w:val="FirstParagraph"/>
      </w:pPr>
      <w:r>
        <w:t xml:space="preserve">Webapplicaties moeten worden geïmplementeerd en gehost op een server om toegankelijk te zijn voor gebruikers. Als Java student moet je leren hoe je een webapplicatie kunt implementeren en hosten. Populaire opties voor het hosten van webapplicaties zijn shared hosting, virtual private servers (VPS) en cloud hosting. Bij het hosten van webapplicaties moet rekening worden gehouden met aspecten zoals schaalbaarheid, prestaties en beveiliging.</w:t>
      </w:r>
    </w:p>
    <w:bookmarkEnd w:id="30"/>
    <w:bookmarkStart w:id="31" w:name="conclusie"/>
    <w:p>
      <w:pPr>
        <w:pStyle w:val="Heading2"/>
      </w:pPr>
      <w:r>
        <w:t xml:space="preserve">Conclusie</w:t>
      </w:r>
    </w:p>
    <w:p>
      <w:pPr>
        <w:pStyle w:val="FirstParagraph"/>
      </w:pPr>
      <w:r>
        <w:t xml:space="preserve">Als Java student is het belangrijk om het concept van webapplicaties goed te begrijpen. Door te leren over de client-serverarchitectuur, het HTTP-protocol, de structuur van webapplicaties, HTML, CSS, JavaScript, server-side scriptingtalen, databases, webapplicatieframeworks, beveiliging en hosting, kun je een goed begrip krijgen van webapplicaties en hoe ze werken. Dit zal je helpen bij het bouwen van succesvolle en veilige webapplica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Concept van Webapps</dc:title>
  <dc:creator/>
  <cp:keywords/>
  <dcterms:created xsi:type="dcterms:W3CDTF">2023-03-31T14:04:50Z</dcterms:created>
  <dcterms:modified xsi:type="dcterms:W3CDTF">2023-03-31T14:04:50Z</dcterms:modified>
</cp:coreProperties>
</file>

<file path=docProps/custom.xml><?xml version="1.0" encoding="utf-8"?>
<Properties xmlns="http://schemas.openxmlformats.org/officeDocument/2006/custom-properties" xmlns:vt="http://schemas.openxmlformats.org/officeDocument/2006/docPropsVTypes"/>
</file>